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5" w:name="X364bb6dfa90491efd41b0f85454013146e424ad"/>
    <w:p>
      <w:pPr>
        <w:pStyle w:val="Heading1"/>
      </w:pPr>
      <w:r>
        <w:t xml:space="preserve">Cover Letter for Astronomer Position in Bangladesh Dhak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t xml:space="preserve">Dear Hiring Committee,</w:t>
      </w:r>
      <w:r>
        <w:br/>
      </w:r>
      <w:r>
        <w:t xml:space="preserve">Bangladesh Astronomical Society</w:t>
      </w:r>
      <w:r>
        <w:br/>
      </w:r>
      <w:r>
        <w:t xml:space="preserve">Dhaka, Bangladesh</w:t>
      </w:r>
    </w:p>
    <w:p>
      <w:pPr>
        <w:pStyle w:val="BodyText"/>
      </w:pPr>
      <w:r>
        <w:t xml:space="preserve">As an accomplished astronomer with a profound passion for unraveling the mysteries of the universe, I am excited to apply for the Astronomer position at [Institution Name] in Dhaka, Bangladesh. My academic background, research experience, and dedication to advancing scientific knowledge align seamlessly with the mission of this esteemed institution. I am particularly drawn to this opportunity due to Bangladesh's growing interest in astronomy and its potential to contribute meaningfully to global scientific discourse. This letter outlines my qualifications, motivations, and vision for contributing to the astronomical community in Dhaka.</w:t>
      </w:r>
    </w:p>
    <w:bookmarkStart w:id="20" w:name="X113e8131b2166f6aa8ba8325dc37c711f48519a"/>
    <w:p>
      <w:pPr>
        <w:pStyle w:val="Heading2"/>
      </w:pPr>
      <w:r>
        <w:t xml:space="preserve">Academic Background and Professional Expertise</w:t>
      </w:r>
    </w:p>
    <w:p>
      <w:pPr>
        <w:pStyle w:val="FirstParagraph"/>
      </w:pPr>
      <w:r>
        <w:t xml:space="preserve">I hold a Ph.D. in Astronomy from [Your University], where I specialized in [specific area, e.g., astrophysics, observational astronomy, or cosmology]. My dissertation focused on [briefly describe your research topic], which involved analyzing data from [telescopes/space missions] and developing algorithms to model celestial phenomena. This work not only deepened my technical skills in data analysis and computational modeling but also strengthened my ability to communicate complex scientific concepts effectively.</w:t>
      </w:r>
    </w:p>
    <w:p>
      <w:pPr>
        <w:pStyle w:val="BodyText"/>
      </w:pPr>
      <w:r>
        <w:t xml:space="preserve">Throughout my career, I have collaborated with international research teams on projects that span diverse astronomical domains, including stellar evolution, galaxy formation, and exoplanet detection. My expertise in [specific tools or software, e.g., Python programming, IRAF, or MATLAB] has enabled me to process and interpret large datasets with precision. Additionally, I have published peer-reviewed articles in journals such as [Journal Names], contributing to the global understanding of [relevant topic]. These experiences have honed my ability to approach problems creatively and work collaboratively in multidisciplinary settings.</w:t>
      </w:r>
    </w:p>
    <w:bookmarkEnd w:id="20"/>
    <w:bookmarkStart w:id="21" w:name="Xb016362d19dfa83a96c61afd427b3273b75442f"/>
    <w:p>
      <w:pPr>
        <w:pStyle w:val="Heading2"/>
      </w:pPr>
      <w:r>
        <w:t xml:space="preserve">Why Bangladesh Dhaka? A Commitment to Regional Scientific Growth</w:t>
      </w:r>
    </w:p>
    <w:p>
      <w:pPr>
        <w:pStyle w:val="FirstParagraph"/>
      </w:pPr>
      <w:r>
        <w:t xml:space="preserve">Dhaka, the capital of Bangladesh, is a city where tradition and modernity intersect. While it is best known for its cultural heritage and bustling urban life, I believe it also holds immense potential to become a hub for scientific innovation. The recent establishment of [mention any local observatories or research initiatives, e.g., "the Dhaka Observatory" or "Bangladesh’s National Space Research and Remote Sensing Agency"] underscores the country’s growing interest in astronomy. As an astronomer, I am eager to contribute to this momentum by leveraging my skills to support educational programs, public outreach, and cutting-edge research in Bangladesh.</w:t>
      </w:r>
    </w:p>
    <w:p>
      <w:pPr>
        <w:pStyle w:val="BodyText"/>
      </w:pPr>
      <w:r>
        <w:t xml:space="preserve">One of the most compelling aspects of working in Dhaka is its unique geographical position. The city’s location offers opportunities for [mention specific advantages, e.g., "studying celestial events visible from the Northern Hemisphere" or "collaborating with South Asian institutions on regional astronomical projects"]. Additionally, Bangladesh’s efforts to enhance STEM education and invest in scientific infrastructure align perfectly with my goal of fostering a culture of inquiry and discovery. I am particularly interested in partnering with local universities and organizations to develop training programs for students and educators, ensuring that the next generation of scientists is equipped to explore the cosmos.</w:t>
      </w:r>
    </w:p>
    <w:bookmarkEnd w:id="21"/>
    <w:bookmarkStart w:id="22" w:name="research-vision-for-bangladesh-dhaka"/>
    <w:p>
      <w:pPr>
        <w:pStyle w:val="Heading2"/>
      </w:pPr>
      <w:r>
        <w:t xml:space="preserve">Research Vision for Bangladesh Dhaka</w:t>
      </w:r>
    </w:p>
    <w:p>
      <w:pPr>
        <w:pStyle w:val="FirstParagraph"/>
      </w:pPr>
      <w:r>
        <w:t xml:space="preserve">If given the opportunity to join [Institution Name], I aim to establish a research initiative focused on [specific area, e.g., "studying variable stars" or "analyzing cosmic microwave background data"]. This project would not only advance our understanding of fundamental astrophysical processes but also create opportunities for collaboration with global institutions. For instance, by utilizing data from [mention a satellite mission or telescope], I could contribute to ongoing efforts to map the universe’s large-scale structure while addressing local challenges such as light pollution and atmospheric interference.</w:t>
      </w:r>
    </w:p>
    <w:p>
      <w:pPr>
        <w:pStyle w:val="BodyText"/>
      </w:pPr>
      <w:r>
        <w:t xml:space="preserve">Furthermore, I am passionate about making astronomy accessible to the public. In Dhaka, where urbanization is rapidly expanding, there is a critical need for initiatives that connect people with the night sky. I envision organizing stargazing events, workshops for schoolchildren, and public lectures to inspire curiosity about the universe. By bridging the gap between scientific research and community engagement, I hope to cultivate a greater appreciation for astronomy in Bangladesh.</w:t>
      </w:r>
    </w:p>
    <w:bookmarkEnd w:id="22"/>
    <w:bookmarkStart w:id="23" w:name="X148aa085e61aa2f5687c482f0f26b00880171f8"/>
    <w:p>
      <w:pPr>
        <w:pStyle w:val="Heading2"/>
      </w:pPr>
      <w:r>
        <w:t xml:space="preserve">Personal Qualities and Cultural Adaptability</w:t>
      </w:r>
    </w:p>
    <w:p>
      <w:pPr>
        <w:pStyle w:val="FirstParagraph"/>
      </w:pPr>
      <w:r>
        <w:t xml:space="preserve">My work as an astronomer has taught me the importance of patience, precision, and adaptability. Whether troubleshooting complex data pipelines or presenting findings to diverse audiences, I approach each task with dedication and a solutions-oriented mindset. I am also deeply committed to fostering inclusive environments where ideas can flourish. In Dhaka, I aim to build relationships with colleagues, students, and local communities by embracing the region’s rich cultural diversity and learning from its unique perspectives.</w:t>
      </w:r>
    </w:p>
    <w:p>
      <w:pPr>
        <w:pStyle w:val="BodyText"/>
      </w:pPr>
      <w:r>
        <w:t xml:space="preserve">Having worked in multicultural settings across [mention countries or regions], I am confident in my ability to navigate new environments while maintaining a strong focus on scientific excellence. I am eager to contribute to the vibrant academic landscape of Dhaka and collaborate with researchers who share my enthusiasm for uncovering the universe’s secrets.</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n Astronomer in Dhaka, Bangladesh. My academic achievements, research experience, and passion for science position me to make meaningful contributions to your organization’s goals. I am particularly excited about the opportunity to work in a region that is at an exciting juncture in its scientific development and to play a role in shaping its future as an astronomy hub.</w:t>
      </w:r>
    </w:p>
    <w:p>
      <w:pPr>
        <w:pStyle w:val="BodyText"/>
      </w:pPr>
      <w:r>
        <w:t xml:space="preserve">I would be honored to discuss how my skills and vision align with the needs of your team. Thank you for considering my application. I look forward to the possibility of contributing to the advancement of astronomy in Bangladesh and beyond.</w:t>
      </w:r>
    </w:p>
    <w:bookmarkEnd w:id="24"/>
    <w:p>
      <w:pPr>
        <w:pStyle w:val="BodyText"/>
      </w:pPr>
      <w:r>
        <w:t xml:space="preserve">Sincerely,</w:t>
      </w:r>
      <w:r>
        <w:br/>
      </w:r>
      <w:r>
        <w:t xml:space="preserve">[Your Full Name]</w:t>
      </w:r>
    </w:p>
    <w:p>
      <w:pPr>
        <w:pStyle w:val="BodyText"/>
      </w:pPr>
      <w:r>
        <w:t xml:space="preserve">© [Year] Your Name. All rights reserve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Bangladesh Dhaka</dc:title>
  <dc:creator/>
  <dc:language>en</dc:language>
  <cp:keywords/>
  <dcterms:created xsi:type="dcterms:W3CDTF">2026-07-23T19:49:12Z</dcterms:created>
  <dcterms:modified xsi:type="dcterms:W3CDTF">2026-07-23T19:49:12Z</dcterms:modified>
</cp:coreProperties>
</file>

<file path=docProps/custom.xml><?xml version="1.0" encoding="utf-8"?>
<Properties xmlns="http://schemas.openxmlformats.org/officeDocument/2006/custom-properties" xmlns:vt="http://schemas.openxmlformats.org/officeDocument/2006/docPropsVTypes"/>
</file>